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59614AF6" w:rsidR="00742629" w:rsidRDefault="00D44642" w:rsidP="00742629">
      <w:pPr>
        <w:pStyle w:val="Title"/>
        <w:rPr>
          <w:rFonts w:cs="Times New Roman"/>
        </w:rPr>
      </w:pPr>
      <w:r>
        <w:rPr>
          <w:rFonts w:cs="Times New Roman"/>
        </w:rPr>
        <w:t>How Engaging is Working With Data</w:t>
      </w:r>
      <w:bookmarkStart w:id="0" w:name="_GoBack"/>
      <w:bookmarkEnd w:id="0"/>
      <w:r>
        <w:rPr>
          <w:rFonts w:cs="Times New Roman"/>
        </w:rPr>
        <w:t xml:space="preserve">? Exploring </w:t>
      </w:r>
      <w:r w:rsidR="00742629" w:rsidRPr="00383028">
        <w:rPr>
          <w:rFonts w:cs="Times New Roman"/>
        </w:rPr>
        <w:t>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w:t>
      </w:r>
      <w:proofErr w:type="spellStart"/>
      <w:r w:rsidR="00076988">
        <w:rPr>
          <w:sz w:val="24"/>
          <w:szCs w:val="24"/>
        </w:rPr>
        <w:t>Koretz</w:t>
      </w:r>
      <w:proofErr w:type="spellEnd"/>
      <w:r w:rsidR="00076988">
        <w:rPr>
          <w:sz w:val="24"/>
          <w:szCs w:val="24"/>
        </w:rPr>
        <w:t xml:space="preserve">,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5586D271"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STEM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p>
    <w:p w14:paraId="32E68C7C" w14:textId="10A3A0D2" w:rsidR="00005497" w:rsidRPr="00383028" w:rsidRDefault="00AE7D63" w:rsidP="0054597B">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w:t>
      </w:r>
      <w:proofErr w:type="spellStart"/>
      <w:r w:rsidR="00005497" w:rsidRPr="00383028">
        <w:t>Schauble</w:t>
      </w:r>
      <w:proofErr w:type="spellEnd"/>
      <w:r w:rsidR="00005497" w:rsidRPr="00383028">
        <w:t xml:space="preserve">, 2015; Lee &amp; Wilkerson, 2018; </w:t>
      </w:r>
      <w:proofErr w:type="spellStart"/>
      <w:r w:rsidR="00005497" w:rsidRPr="00383028">
        <w:t>Finzer</w:t>
      </w:r>
      <w:proofErr w:type="spellEnd"/>
      <w:r w:rsidR="00005497" w:rsidRPr="00383028">
        <w:t xml:space="preserve">,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1" w:name="defining-work-with-data-need-to-cut-500-"/>
      <w:bookmarkEnd w:id="1"/>
      <w:r w:rsidRPr="00383028">
        <w:rPr>
          <w:rFonts w:cs="Times New Roman"/>
        </w:rPr>
        <w:t>Defining Work with Data</w:t>
      </w:r>
    </w:p>
    <w:p w14:paraId="0933AD2B" w14:textId="523FD739" w:rsidR="005F327F" w:rsidRPr="00383028" w:rsidRDefault="00B764F4">
      <w:pPr>
        <w:pStyle w:val="BodyText"/>
      </w:pPr>
      <w:r w:rsidRPr="00383028">
        <w:t>Work with data has been conceived in varied ways by researchers</w:t>
      </w:r>
      <w:r w:rsidR="007967C4">
        <w:t xml:space="preserve">. </w:t>
      </w:r>
      <w:r w:rsidR="00AE7D63" w:rsidRPr="00383028">
        <w:t xml:space="preserve">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underemphasized in classroom contexts. Scholars have subsequently </w:t>
      </w:r>
      <w:r w:rsidR="00AE7D63" w:rsidRPr="00383028">
        <w:lastRenderedPageBreak/>
        <w:t xml:space="preserve">expanded Hancock et al.’s definition of data modeling to include six components: asking questions, generating measures, collecting data, structuring data, visualizing data, and making inferences in light of variability (see Lehrer &amp; </w:t>
      </w:r>
      <w:proofErr w:type="spellStart"/>
      <w:r w:rsidR="00AE7D63" w:rsidRPr="00383028">
        <w:t>Schauble</w:t>
      </w:r>
      <w:proofErr w:type="spellEnd"/>
      <w:r w:rsidR="00AE7D63" w:rsidRPr="00383028">
        <w:t xml:space="preserv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2" w:name="the-role-of-working-with-data-in-stem-le"/>
      <w:bookmarkStart w:id="3" w:name="what-is-known-about-how-youth-work-with-"/>
      <w:bookmarkEnd w:id="2"/>
      <w:bookmarkEnd w:id="3"/>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475E424C"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w:t>
      </w:r>
      <w:proofErr w:type="spellStart"/>
      <w:r w:rsidRPr="00383028">
        <w:t>Schauble</w:t>
      </w:r>
      <w:proofErr w:type="spellEnd"/>
      <w:r w:rsidRPr="00383028">
        <w:t xml:space="preserv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w:t>
      </w:r>
      <w:proofErr w:type="spellStart"/>
      <w:r w:rsidR="00AE7D63" w:rsidRPr="00383028">
        <w:t>Schauble</w:t>
      </w:r>
      <w:proofErr w:type="spellEnd"/>
      <w:r w:rsidR="00AE7D63" w:rsidRPr="00383028">
        <w:t xml:space="preserv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57798325" w14:textId="77777777" w:rsidR="00D44642" w:rsidRDefault="00AE7D63" w:rsidP="00D44642">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52EC8A11" w:rsidR="005F327F" w:rsidRPr="00383028" w:rsidRDefault="00AE7D63" w:rsidP="00D44642">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t>Bielik</w:t>
      </w:r>
      <w:proofErr w:type="spellEnd"/>
      <w:r w:rsidR="006609ED" w:rsidRPr="00383028">
        <w:t xml:space="preserve"> &amp; </w:t>
      </w:r>
      <w:proofErr w:type="spellStart"/>
      <w:r w:rsidR="006609ED" w:rsidRPr="00383028">
        <w:t>Yarden</w:t>
      </w:r>
      <w:proofErr w:type="spellEnd"/>
      <w:r w:rsidRPr="00383028">
        <w:t xml:space="preserve">, 2016; Hasson &amp; </w:t>
      </w:r>
      <w:proofErr w:type="spellStart"/>
      <w:r w:rsidRPr="00383028">
        <w:t>Yarden</w:t>
      </w:r>
      <w:proofErr w:type="spellEnd"/>
      <w:r w:rsidRPr="00383028">
        <w:t xml:space="preserve">, 2012). Making observations and generating data, such as of the height of the school’s flagpole, requires negotiation not only of what to measure, but how and how many times to measure it (Lehrer, Kim, &amp; </w:t>
      </w:r>
      <w:proofErr w:type="spellStart"/>
      <w:r w:rsidRPr="00383028">
        <w:t>Schauble</w:t>
      </w:r>
      <w:proofErr w:type="spellEnd"/>
      <w:r w:rsidRPr="00383028">
        <w:t xml:space="preserve">, 2007). Regarding modeling, not only teaching students about models, such as that of the mean, but also </w:t>
      </w:r>
      <w:r w:rsidRPr="00383028">
        <w:lastRenderedPageBreak/>
        <w:t xml:space="preserve">asking them to create them, are valuable and practical (Lehrer &amp; </w:t>
      </w:r>
      <w:proofErr w:type="spellStart"/>
      <w:r w:rsidRPr="00383028">
        <w:t>Schauble</w:t>
      </w:r>
      <w:proofErr w:type="spellEnd"/>
      <w:r w:rsidRPr="00383028">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xml:space="preserve">, 2008; Lehrer, Kim, &amp; </w:t>
      </w:r>
      <w:proofErr w:type="spellStart"/>
      <w:r w:rsidRPr="00383028">
        <w:t>Schauble</w:t>
      </w:r>
      <w:proofErr w:type="spellEnd"/>
      <w:r w:rsidRPr="00383028">
        <w:t>,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03899B84" w:rsidR="00D17E96" w:rsidRPr="00383028" w:rsidRDefault="00D17E96" w:rsidP="003F603A">
      <w:pPr>
        <w:pStyle w:val="BodyText"/>
      </w:pPr>
      <w:r w:rsidRPr="00383028">
        <w:t>Engagement in STEM settings shares characteristics with engagement across disciplines, yet there are some distinct aspects to it</w:t>
      </w:r>
      <w:r w:rsidR="0054597B">
        <w:t xml:space="preserve"> in STEM</w:t>
      </w:r>
      <w:r w:rsidRPr="00383028">
        <w:t xml:space="preserve">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Pr="00383028">
        <w:t xml:space="preserve">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as emotional 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5CD7069E" w:rsidR="00D17E96"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lastRenderedPageBreak/>
        <w:t>is how difficult individuals perceive an activity to be, or its perceived challenge. Another critical 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at</w:t>
      </w:r>
      <w:r w:rsidR="006D78E5">
        <w:t xml:space="preserve">, </w:t>
      </w:r>
      <w:r w:rsidR="00D17E96" w:rsidRPr="00383028">
        <w:t xml:space="preserve"> a particular activity</w:t>
      </w:r>
      <w:r w:rsidR="00A865F2" w:rsidRPr="00383028">
        <w:t xml:space="preserve">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54597B">
        <w:rPr>
          <w:i/>
        </w:rPr>
        <w:t>challenge</w:t>
      </w:r>
      <w:r w:rsidR="006D78E5">
        <w:t xml:space="preserve"> and </w:t>
      </w:r>
      <w:r w:rsidR="006D78E5" w:rsidRPr="0054597B">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4025B4F0" w14:textId="65A758FF" w:rsidR="007967C4" w:rsidRPr="00383028" w:rsidRDefault="00431C55" w:rsidP="007967C4">
      <w:pPr>
        <w:pStyle w:val="BodyText"/>
      </w:pPr>
      <w:r>
        <w:t>Finally, h</w:t>
      </w:r>
      <w:r w:rsidR="007967C4">
        <w:t>ow</w:t>
      </w:r>
      <w:r w:rsidR="007967C4" w:rsidRPr="00383028">
        <w:t xml:space="preserve"> teachers support learning practices (</w:t>
      </w:r>
      <w:r w:rsidR="007967C4">
        <w:t>Author and colleagues, 2017) impacts how students’ engage.</w:t>
      </w:r>
      <w:r w:rsidR="007967C4" w:rsidRPr="00383028">
        <w:t xml:space="preserve"> Particularly concerning work with data</w:t>
      </w:r>
      <w:r w:rsidR="007967C4">
        <w:t xml:space="preserve"> = </w:t>
      </w:r>
      <w:r w:rsidR="007967C4" w:rsidRPr="00383028">
        <w:t xml:space="preserve"> (Lehrer &amp; </w:t>
      </w:r>
      <w:proofErr w:type="spellStart"/>
      <w:r w:rsidR="007967C4" w:rsidRPr="00383028">
        <w:t>Schauble</w:t>
      </w:r>
      <w:proofErr w:type="spellEnd"/>
      <w:r w:rsidR="007967C4" w:rsidRPr="00383028">
        <w:t xml:space="preserve">, 2015; Wilkerson, Andrews, Shaban, </w:t>
      </w:r>
      <w:proofErr w:type="spellStart"/>
      <w:r w:rsidR="007967C4" w:rsidRPr="00383028">
        <w:t>Laina</w:t>
      </w:r>
      <w:proofErr w:type="spellEnd"/>
      <w:r w:rsidR="007967C4"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w:t>
      </w:r>
      <w:r w:rsidR="00A72C15">
        <w:rPr>
          <w:rFonts w:eastAsiaTheme="majorEastAsia"/>
          <w:bCs/>
          <w:szCs w:val="32"/>
        </w:rPr>
        <w:lastRenderedPageBreak/>
        <w:t xml:space="preserve">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w:t>
      </w:r>
      <w:r w:rsidRPr="00383028">
        <w:lastRenderedPageBreak/>
        <w:t>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4" w:name="need-for-the-present-study"/>
      <w:bookmarkEnd w:id="4"/>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ays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xml:space="preserve">, no research </w:t>
      </w:r>
      <w:r w:rsidRPr="00383028">
        <w:lastRenderedPageBreak/>
        <w:t>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5" w:name="conceptual-framework-and-research-questi"/>
      <w:bookmarkEnd w:id="5"/>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0BC280F"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2007)</w:t>
      </w:r>
      <w:r w:rsidR="00867BE3">
        <w:t>within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lastRenderedPageBreak/>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w:t>
      </w:r>
      <w:r w:rsidRPr="00383028">
        <w:lastRenderedPageBreak/>
        <w:t>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11DB24A0" w:rsidR="00331748" w:rsidRDefault="008A6FC3" w:rsidP="008A6FC3">
      <w:pPr>
        <w:pStyle w:val="BodyText"/>
      </w:pPr>
      <w:r w:rsidRPr="008A6FC3">
        <w:rPr>
          <w:b/>
        </w:rPr>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A little</w:t>
      </w:r>
      <w:r w:rsidR="003A51E4">
        <w:t xml:space="preserve">, </w:t>
      </w:r>
      <w:r w:rsidR="00331748" w:rsidRPr="00383028">
        <w:t xml:space="preserve"> (</w:t>
      </w:r>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 xml:space="preserve">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w:t>
      </w:r>
      <w:r w:rsidRPr="00383028">
        <w:lastRenderedPageBreak/>
        <w:t>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w:t>
      </w:r>
      <w:proofErr w:type="spellStart"/>
      <w:r w:rsidR="00331748" w:rsidRPr="00383028">
        <w:t>Vandell</w:t>
      </w:r>
      <w:proofErr w:type="spellEnd"/>
      <w:r w:rsidR="00331748" w:rsidRPr="00383028">
        <w:t xml:space="preserve">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1BF8C59C"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w:t>
      </w:r>
      <w:r w:rsidR="002C7FE2">
        <w:t>LRT)</w:t>
      </w:r>
      <w:r w:rsidR="0033554E" w:rsidRPr="00383028">
        <w:t xml:space="preserve">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BEA7190" w:rsidR="00331748" w:rsidRPr="00383028" w:rsidRDefault="00331748" w:rsidP="00331748">
      <w:pPr>
        <w:pStyle w:val="Heading2"/>
        <w:rPr>
          <w:rFonts w:cs="Times New Roman"/>
        </w:rPr>
      </w:pPr>
      <w:r w:rsidRPr="00383028">
        <w:rPr>
          <w:rFonts w:cs="Times New Roman"/>
        </w:rPr>
        <w:t xml:space="preserve">Descriptive </w:t>
      </w:r>
      <w:r w:rsidR="00D01625">
        <w:rPr>
          <w:rFonts w:cs="Times New Roman"/>
        </w:rPr>
        <w:t>St</w:t>
      </w:r>
      <w:r w:rsidRPr="00383028">
        <w:rPr>
          <w:rFonts w:cs="Times New Roman"/>
        </w:rPr>
        <w:t xml:space="preserve">atistics for the </w:t>
      </w:r>
      <w:r w:rsidR="00D01625">
        <w:rPr>
          <w:rFonts w:cs="Times New Roman"/>
        </w:rPr>
        <w:t>E</w:t>
      </w:r>
      <w:r w:rsidRPr="00383028">
        <w:rPr>
          <w:rFonts w:cs="Times New Roman"/>
        </w:rPr>
        <w:t xml:space="preserve">ngagement </w:t>
      </w:r>
      <w:r w:rsidR="00D01625">
        <w:rPr>
          <w:rFonts w:cs="Times New Roman"/>
        </w:rPr>
        <w:t>M</w:t>
      </w:r>
      <w:r w:rsidRPr="00383028">
        <w:rPr>
          <w:rFonts w:cs="Times New Roman"/>
        </w:rPr>
        <w:t>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04E19E38" w14:textId="4445B704"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w:t>
      </w:r>
      <w:r w:rsidR="00BE2652">
        <w:rPr>
          <w:rFonts w:cs="Times New Roman"/>
        </w:rPr>
        <w:t>1</w:t>
      </w:r>
      <w:r w:rsidRPr="00383028">
        <w:rPr>
          <w:rFonts w:cs="Times New Roman"/>
        </w:rPr>
        <w:t>: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Descriptions of each the profiles taking account of their size (in terms of the number of responses for which the profile 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2B7B09D8" w14:textId="418AEB38" w:rsidR="00306F4F" w:rsidRPr="00BE2652" w:rsidRDefault="00331748" w:rsidP="00BE2652">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w:t>
      </w:r>
      <w:r w:rsidRPr="00383028">
        <w:lastRenderedPageBreak/>
        <w:t xml:space="preserve">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3F8B701D" w14:textId="0CA6A2C1" w:rsidR="00A726EB" w:rsidRPr="00383028" w:rsidRDefault="00A726EB" w:rsidP="00A726EB">
      <w:pPr>
        <w:pStyle w:val="Compact"/>
        <w:rPr>
          <w:b/>
        </w:rPr>
      </w:pPr>
      <w:r w:rsidRPr="00383028">
        <w:rPr>
          <w:b/>
        </w:rPr>
        <w:t>Research Questions #</w:t>
      </w:r>
      <w:r w:rsidR="00BE2652">
        <w:rPr>
          <w:b/>
        </w:rPr>
        <w:t>2</w:t>
      </w:r>
      <w:r w:rsidRPr="00383028">
        <w:rPr>
          <w:b/>
        </w:rPr>
        <w:t xml:space="preserve"> How does work with data relate to the profiles of engagement?</w:t>
      </w:r>
    </w:p>
    <w:p w14:paraId="21A03E8C" w14:textId="31049221" w:rsidR="00A726EB" w:rsidRPr="00383028" w:rsidRDefault="00A726EB" w:rsidP="00A726EB">
      <w:pPr>
        <w:pStyle w:val="Compact"/>
      </w:pPr>
      <w:r w:rsidRPr="00383028">
        <w:rPr>
          <w:b/>
        </w:rPr>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w:t>
      </w:r>
      <w:r w:rsidRPr="00383028">
        <w:lastRenderedPageBreak/>
        <w:t>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w:t>
      </w:r>
      <w:r w:rsidRPr="00383028">
        <w:lastRenderedPageBreak/>
        <w:t xml:space="preserve">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5D4FF598" w14:textId="77777777" w:rsidR="00863219" w:rsidRDefault="00863219" w:rsidP="00863219">
      <w:pPr>
        <w:pStyle w:val="Heading1"/>
      </w:pPr>
      <w:bookmarkStart w:id="6" w:name="context"/>
      <w:bookmarkStart w:id="7" w:name="participants"/>
      <w:bookmarkStart w:id="8" w:name="procedure"/>
      <w:bookmarkStart w:id="9" w:name="data-sources-and-measures"/>
      <w:bookmarkStart w:id="10" w:name="esm-measures-of-engagement-for-the-profi"/>
      <w:bookmarkStart w:id="11" w:name="measures-from-video-for-work-with-data"/>
      <w:bookmarkStart w:id="12" w:name="survey-measures-of-pre-interest-in-stem"/>
      <w:bookmarkStart w:id="13" w:name="other-youth-characteristics"/>
      <w:bookmarkStart w:id="14" w:name="data-analysis"/>
      <w:bookmarkStart w:id="15" w:name="analysis-for-research-question-1-the-fre"/>
      <w:bookmarkStart w:id="16" w:name="analysis-for-research-question-2-what-pr"/>
      <w:bookmarkStart w:id="17" w:name="analysis-for-research-question-3-how-wor"/>
      <w:bookmarkStart w:id="18" w:name="results"/>
      <w:bookmarkStart w:id="19" w:name="descriptive-statistics-for-the-engagemen"/>
      <w:bookmarkStart w:id="20" w:name="correlations-among-the-study-variables"/>
      <w:bookmarkStart w:id="21" w:name="results-for-research-question-1"/>
      <w:bookmarkStart w:id="22" w:name="results-for-research-question-2-what-pro"/>
      <w:bookmarkStart w:id="23" w:name="results-for-research-questions-3-and-4-a"/>
      <w:bookmarkStart w:id="24" w:name="discussion"/>
      <w:bookmarkStart w:id="25" w:name="references"/>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Discussion</w:t>
      </w:r>
    </w:p>
    <w:p w14:paraId="5F8DAA60" w14:textId="305C0351"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w:t>
      </w:r>
      <w:r>
        <w:lastRenderedPageBreak/>
        <w:t>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w:t>
      </w:r>
      <w:r>
        <w:lastRenderedPageBreak/>
        <w:t xml:space="preserve">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w:t>
      </w:r>
      <w:r>
        <w:lastRenderedPageBreak/>
        <w:t>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w:t>
      </w:r>
      <w:r w:rsidR="007E20DE">
        <w:lastRenderedPageBreak/>
        <w:t>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 xml:space="preserve">generally perceived by youth to be demanding and important. Modeling, too, is important. It has been described as the central scientific and engineering practice (Lehrer &amp; </w:t>
      </w:r>
      <w:proofErr w:type="spellStart"/>
      <w:r>
        <w:lastRenderedPageBreak/>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w:t>
      </w:r>
      <w:r>
        <w:lastRenderedPageBreak/>
        <w:t xml:space="preserve">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3FA4B33"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423BFE9" w:rsidR="00863219" w:rsidRDefault="00863219" w:rsidP="00863219">
      <w:pPr>
        <w:pStyle w:val="BodyText"/>
      </w:pPr>
      <w:r>
        <w:lastRenderedPageBreak/>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lastRenderedPageBreak/>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w:t>
      </w:r>
      <w:r w:rsidR="00863219">
        <w:lastRenderedPageBreak/>
        <w:t>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proofErr w:type="spellStart"/>
      <w:r w:rsidRPr="00383028">
        <w:t>Bielik</w:t>
      </w:r>
      <w:proofErr w:type="spellEnd"/>
      <w:r w:rsidRPr="00383028">
        <w:t xml:space="preserve">, T., &amp; </w:t>
      </w:r>
      <w:proofErr w:type="spellStart"/>
      <w:r w:rsidRPr="00383028">
        <w:t>Yarden</w:t>
      </w:r>
      <w:proofErr w:type="spellEnd"/>
      <w:r w:rsidRPr="00383028">
        <w:t xml:space="preserve">,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proofErr w:type="spellStart"/>
      <w:r w:rsidRPr="00383028">
        <w:t>Finzer</w:t>
      </w:r>
      <w:proofErr w:type="spellEnd"/>
      <w:r w:rsidRPr="00383028">
        <w:t xml:space="preserve">,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 xml:space="preserve">Hasson, E., &amp; </w:t>
      </w:r>
      <w:proofErr w:type="spellStart"/>
      <w:r w:rsidRPr="00383028">
        <w:t>Yarden</w:t>
      </w:r>
      <w:proofErr w:type="spellEnd"/>
      <w:r w:rsidRPr="00383028">
        <w:t>,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w:t>
      </w:r>
      <w:proofErr w:type="spellStart"/>
      <w:r w:rsidRPr="00383028">
        <w:t>Finzer</w:t>
      </w:r>
      <w:proofErr w:type="spellEnd"/>
      <w:r w:rsidRPr="00383028">
        <w:t xml:space="preserve">,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w:t>
      </w:r>
      <w:proofErr w:type="spellStart"/>
      <w:r w:rsidRPr="00383028">
        <w:t>Schauble</w:t>
      </w:r>
      <w:proofErr w:type="spellEnd"/>
      <w:r w:rsidRPr="00383028">
        <w:t xml:space="preserv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 xml:space="preserve">McCaffrey, D. F., Lockwood, J. R., </w:t>
      </w:r>
      <w:proofErr w:type="spellStart"/>
      <w:r w:rsidRPr="00EA7777">
        <w:t>Koretz</w:t>
      </w:r>
      <w:proofErr w:type="spellEnd"/>
      <w:r w:rsidRPr="00EA7777">
        <w:t>,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w:t>
      </w:r>
      <w:proofErr w:type="spellStart"/>
      <w:r w:rsidRPr="00383028">
        <w:t>Schauble</w:t>
      </w:r>
      <w:proofErr w:type="spellEnd"/>
      <w:r w:rsidRPr="00383028">
        <w:t xml:space="preserv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sectPr w:rsidR="00227265" w:rsidRPr="00383028" w:rsidSect="00331748">
      <w:headerReference w:type="even" r:id="rId12"/>
      <w:headerReference w:type="default" r:id="rId13"/>
      <w:headerReference w:type="first" r:id="rId14"/>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C7737" w14:textId="77777777" w:rsidR="000231B5" w:rsidRDefault="000231B5">
      <w:r>
        <w:separator/>
      </w:r>
    </w:p>
  </w:endnote>
  <w:endnote w:type="continuationSeparator" w:id="0">
    <w:p w14:paraId="3AADFD33" w14:textId="77777777" w:rsidR="000231B5" w:rsidRDefault="00023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0CE8D" w14:textId="77777777" w:rsidR="000231B5" w:rsidRDefault="000231B5">
      <w:r>
        <w:separator/>
      </w:r>
    </w:p>
  </w:footnote>
  <w:footnote w:type="continuationSeparator" w:id="0">
    <w:p w14:paraId="2CD3DEFF" w14:textId="77777777" w:rsidR="000231B5" w:rsidRDefault="000231B5">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336"/>
    <w:rsid w:val="00010AD0"/>
    <w:rsid w:val="00011C8B"/>
    <w:rsid w:val="00013281"/>
    <w:rsid w:val="00013A9C"/>
    <w:rsid w:val="00015E30"/>
    <w:rsid w:val="00016DE1"/>
    <w:rsid w:val="00020F54"/>
    <w:rsid w:val="000220CB"/>
    <w:rsid w:val="0002231D"/>
    <w:rsid w:val="000231B5"/>
    <w:rsid w:val="00025E5A"/>
    <w:rsid w:val="000425D6"/>
    <w:rsid w:val="00044028"/>
    <w:rsid w:val="00047CA0"/>
    <w:rsid w:val="000626A2"/>
    <w:rsid w:val="00074473"/>
    <w:rsid w:val="000756CD"/>
    <w:rsid w:val="00076988"/>
    <w:rsid w:val="00081D37"/>
    <w:rsid w:val="00084BC1"/>
    <w:rsid w:val="00086191"/>
    <w:rsid w:val="00090065"/>
    <w:rsid w:val="00093BF5"/>
    <w:rsid w:val="00097511"/>
    <w:rsid w:val="000A08D2"/>
    <w:rsid w:val="000A4CB2"/>
    <w:rsid w:val="000B7056"/>
    <w:rsid w:val="000C3B21"/>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5390"/>
    <w:rsid w:val="0016307C"/>
    <w:rsid w:val="00164F92"/>
    <w:rsid w:val="00166646"/>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C7FE2"/>
    <w:rsid w:val="002D0490"/>
    <w:rsid w:val="002D3631"/>
    <w:rsid w:val="002E0CE8"/>
    <w:rsid w:val="002E18DA"/>
    <w:rsid w:val="002E4AF3"/>
    <w:rsid w:val="002E5BB8"/>
    <w:rsid w:val="00302ECC"/>
    <w:rsid w:val="00306F4F"/>
    <w:rsid w:val="003222D2"/>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1C55"/>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597B"/>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057"/>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967C4"/>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539C2"/>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34372"/>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652"/>
    <w:rsid w:val="00BE2F01"/>
    <w:rsid w:val="00BE33D3"/>
    <w:rsid w:val="00BE3AB5"/>
    <w:rsid w:val="00BE59E9"/>
    <w:rsid w:val="00BE5C11"/>
    <w:rsid w:val="00BF2B9D"/>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01625"/>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4196"/>
    <w:rsid w:val="00D44642"/>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18DF"/>
    <w:rsid w:val="00DC47BD"/>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121C"/>
    <w:rsid w:val="00FA349E"/>
    <w:rsid w:val="00FB1344"/>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doi:10.1080/00461520.2014.1002924" TargetMode="Externa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0</Pages>
  <Words>9575</Words>
  <Characters>54582</Characters>
  <Application>Microsoft Office Word</Application>
  <DocSecurity>0</DocSecurity>
  <Lines>454</Lines>
  <Paragraphs>1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9</cp:revision>
  <cp:lastPrinted>2018-10-05T20:16:00Z</cp:lastPrinted>
  <dcterms:created xsi:type="dcterms:W3CDTF">2019-07-27T13:50:00Z</dcterms:created>
  <dcterms:modified xsi:type="dcterms:W3CDTF">2020-01-04T18:51:00Z</dcterms:modified>
</cp:coreProperties>
</file>